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7D1FC6" w14:textId="010663A8" w:rsidR="00E03863" w:rsidRPr="00FB63D4" w:rsidRDefault="00E03863" w:rsidP="00E03863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</w:rPr>
      </w:pPr>
      <w:r>
        <w:rPr>
          <w:rFonts w:asciiTheme="majorBidi" w:hAnsiTheme="majorBidi" w:cstheme="majorBidi"/>
          <w:b/>
          <w:bCs/>
          <w:sz w:val="40"/>
          <w:szCs w:val="40"/>
        </w:rPr>
        <w:t xml:space="preserve">Project </w:t>
      </w:r>
      <w:r w:rsidRPr="00FB63D4">
        <w:rPr>
          <w:rFonts w:asciiTheme="majorBidi" w:hAnsiTheme="majorBidi" w:cstheme="majorBidi"/>
          <w:b/>
          <w:bCs/>
          <w:sz w:val="40"/>
          <w:szCs w:val="40"/>
        </w:rPr>
        <w:t>Goals :</w:t>
      </w:r>
    </w:p>
    <w:p w14:paraId="0B38F428" w14:textId="77777777" w:rsidR="00E03863" w:rsidRPr="00FB63D4" w:rsidRDefault="00E03863" w:rsidP="00E03863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</w:p>
    <w:p w14:paraId="22FB5483" w14:textId="4B8B1D05" w:rsidR="00E03863" w:rsidRPr="00FB63D4" w:rsidRDefault="009B0B26" w:rsidP="00E03863">
      <w:pPr>
        <w:spacing w:line="360" w:lineRule="auto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Objectivs</w:t>
      </w:r>
      <w:r w:rsidR="00E03863" w:rsidRPr="00FB63D4">
        <w:rPr>
          <w:rFonts w:asciiTheme="majorBidi" w:hAnsiTheme="majorBidi" w:cstheme="majorBidi"/>
          <w:b/>
          <w:bCs/>
          <w:sz w:val="24"/>
          <w:szCs w:val="24"/>
        </w:rPr>
        <w:t xml:space="preserve"> :</w:t>
      </w:r>
    </w:p>
    <w:p w14:paraId="16E46883" w14:textId="78A46970" w:rsidR="007E2857" w:rsidRPr="00E03863" w:rsidRDefault="00E03863" w:rsidP="00E03863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E03863">
        <w:rPr>
          <w:rFonts w:asciiTheme="majorBidi" w:hAnsiTheme="majorBidi" w:cstheme="majorBidi"/>
          <w:sz w:val="26"/>
          <w:szCs w:val="26"/>
        </w:rPr>
        <w:t xml:space="preserve">Highest price ever </w:t>
      </w:r>
    </w:p>
    <w:p w14:paraId="566DF070" w14:textId="2706DAA1" w:rsidR="00E03863" w:rsidRPr="00E03863" w:rsidRDefault="00E03863" w:rsidP="00E03863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E03863">
        <w:rPr>
          <w:rFonts w:asciiTheme="majorBidi" w:hAnsiTheme="majorBidi" w:cstheme="majorBidi"/>
          <w:sz w:val="26"/>
          <w:szCs w:val="26"/>
        </w:rPr>
        <w:t>Lowest Price ever</w:t>
      </w:r>
    </w:p>
    <w:p w14:paraId="4CFE11BA" w14:textId="7B3BFE1C" w:rsidR="00E03863" w:rsidRPr="00E03863" w:rsidRDefault="00E03863" w:rsidP="00E03863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E03863">
        <w:rPr>
          <w:rFonts w:asciiTheme="majorBidi" w:hAnsiTheme="majorBidi" w:cstheme="majorBidi"/>
          <w:sz w:val="26"/>
          <w:szCs w:val="26"/>
        </w:rPr>
        <w:t>Standard deviation</w:t>
      </w:r>
    </w:p>
    <w:p w14:paraId="47907A3F" w14:textId="1CF01253" w:rsidR="00E03863" w:rsidRPr="00E03863" w:rsidRDefault="00E03863" w:rsidP="00E03863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E03863">
        <w:rPr>
          <w:rFonts w:asciiTheme="majorBidi" w:hAnsiTheme="majorBidi" w:cstheme="majorBidi"/>
          <w:sz w:val="26"/>
          <w:szCs w:val="26"/>
        </w:rPr>
        <w:t>Highest price movement</w:t>
      </w:r>
    </w:p>
    <w:p w14:paraId="66FD6FDE" w14:textId="056F9AE3" w:rsidR="00E03863" w:rsidRPr="00E03863" w:rsidRDefault="00E03863" w:rsidP="00E03863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E03863">
        <w:rPr>
          <w:rFonts w:asciiTheme="majorBidi" w:hAnsiTheme="majorBidi" w:cstheme="majorBidi"/>
          <w:sz w:val="26"/>
          <w:szCs w:val="26"/>
        </w:rPr>
        <w:t>Lowest price movement</w:t>
      </w:r>
    </w:p>
    <w:p w14:paraId="2595AE97" w14:textId="6D29E597" w:rsidR="00E03863" w:rsidRDefault="00E03863" w:rsidP="00E03863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 w:rsidRPr="00E03863">
        <w:rPr>
          <w:rFonts w:asciiTheme="majorBidi" w:hAnsiTheme="majorBidi" w:cstheme="majorBidi"/>
          <w:sz w:val="26"/>
          <w:szCs w:val="26"/>
        </w:rPr>
        <w:t>Daily Volatility + Average Daily Volatility</w:t>
      </w:r>
    </w:p>
    <w:p w14:paraId="7B59CF95" w14:textId="30F23FEF" w:rsidR="009B0B26" w:rsidRDefault="009B0B26" w:rsidP="00E03863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 xml:space="preserve">Simulation Modle </w:t>
      </w:r>
    </w:p>
    <w:p w14:paraId="588B89C4" w14:textId="47E1A268" w:rsidR="009B0B26" w:rsidRPr="00E03863" w:rsidRDefault="009B0B26" w:rsidP="00E03863">
      <w:pPr>
        <w:pStyle w:val="ListParagraph"/>
        <w:numPr>
          <w:ilvl w:val="0"/>
          <w:numId w:val="2"/>
        </w:numPr>
        <w:spacing w:line="360" w:lineRule="auto"/>
        <w:rPr>
          <w:rFonts w:asciiTheme="majorBidi" w:hAnsiTheme="majorBidi" w:cstheme="majorBidi"/>
          <w:sz w:val="26"/>
          <w:szCs w:val="26"/>
        </w:rPr>
      </w:pPr>
      <w:r>
        <w:rPr>
          <w:rFonts w:asciiTheme="majorBidi" w:hAnsiTheme="majorBidi" w:cstheme="majorBidi"/>
          <w:sz w:val="26"/>
          <w:szCs w:val="26"/>
        </w:rPr>
        <w:t>Conclusion</w:t>
      </w:r>
    </w:p>
    <w:sectPr w:rsidR="009B0B26" w:rsidRPr="00E03863" w:rsidSect="00E0386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450416"/>
    <w:multiLevelType w:val="hybridMultilevel"/>
    <w:tmpl w:val="EC6C8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FC968E7"/>
    <w:multiLevelType w:val="hybridMultilevel"/>
    <w:tmpl w:val="7CFAF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9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ysDA3tTQ0MDQyMDVS0lEKTi0uzszPAykwqgUA3CsKUiwAAAA="/>
  </w:docVars>
  <w:rsids>
    <w:rsidRoot w:val="0089781B"/>
    <w:rsid w:val="0089781B"/>
    <w:rsid w:val="009B0B26"/>
    <w:rsid w:val="00C154D1"/>
    <w:rsid w:val="00D671A9"/>
    <w:rsid w:val="00E03863"/>
    <w:rsid w:val="00E662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D3D76"/>
  <w15:chartTrackingRefBased/>
  <w15:docId w15:val="{197DDB18-680B-4465-9590-CDC4B90102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03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386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</TotalTime>
  <Pages>1</Pages>
  <Words>30</Words>
  <Characters>174</Characters>
  <Application>Microsoft Office Word</Application>
  <DocSecurity>0</DocSecurity>
  <Lines>1</Lines>
  <Paragraphs>1</Paragraphs>
  <ScaleCrop>false</ScaleCrop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Faraz</dc:creator>
  <cp:keywords/>
  <dc:description/>
  <cp:lastModifiedBy>Ahmad Faraz</cp:lastModifiedBy>
  <cp:revision>4</cp:revision>
  <dcterms:created xsi:type="dcterms:W3CDTF">2021-09-27T09:32:00Z</dcterms:created>
  <dcterms:modified xsi:type="dcterms:W3CDTF">2021-09-27T21:51:00Z</dcterms:modified>
</cp:coreProperties>
</file>